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2EE34370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D3602DF" w14:textId="032FBEAD" w:rsidR="005C0485" w:rsidRPr="007A2E61" w:rsidRDefault="00E632D3" w:rsidP="007A2E61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B15AE7"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67FAD0D9">
                <wp:simplePos x="0" y="0"/>
                <wp:positionH relativeFrom="margin">
                  <wp:align>left</wp:align>
                </wp:positionH>
                <wp:positionV relativeFrom="paragraph">
                  <wp:posOffset>17272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50626117" w:rsidR="00D70AB9" w:rsidRPr="007A2E61" w:rsidRDefault="00191EFA" w:rsidP="003E23E4">
                            <w:pPr>
                              <w:jc w:val="center"/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191EFA">
                              <w:rPr>
                                <w:rFonts w:ascii="Helvetica Neue" w:hAnsi="Helvetica Neue" w:cs="Calibri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  <w:t xml:space="preserve">Certificate of Free Marketing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.6pt;width:396.6pt;height:46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" fillcolor="white [3201]" stroked="f" strokeweight=".5pt">
                <v:textbox>
                  <w:txbxContent>
                    <w:p w14:paraId="1FB680B1" w14:textId="50626117" w:rsidR="00D70AB9" w:rsidRPr="007A2E61" w:rsidRDefault="00191EFA" w:rsidP="003E23E4">
                      <w:pPr>
                        <w:jc w:val="center"/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191EFA">
                        <w:rPr>
                          <w:rFonts w:ascii="Helvetica Neue" w:hAnsi="Helvetica Neue" w:cs="Calibri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  <w:t xml:space="preserve">Certificate of Free Marketing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F8D434" w14:textId="6397B1BE" w:rsidR="00D70AB9" w:rsidRPr="002B4B3E" w:rsidRDefault="00D70AB9" w:rsidP="00D70AB9">
      <w:pPr>
        <w:rPr>
          <w:rFonts w:ascii="Verdana" w:hAnsi="Verdana"/>
          <w:color w:val="083C61"/>
          <w:sz w:val="32"/>
          <w:szCs w:val="32"/>
        </w:rPr>
      </w:pPr>
    </w:p>
    <w:p w14:paraId="09C64C22" w14:textId="0A4A24D7" w:rsidR="00301FD1" w:rsidRPr="002B4B3E" w:rsidRDefault="00301FD1" w:rsidP="00301FD1">
      <w:pPr>
        <w:jc w:val="center"/>
        <w:rPr>
          <w:b/>
          <w:bCs/>
          <w:color w:val="083C61"/>
          <w:rtl/>
          <w:lang w:bidi="ar-AE"/>
        </w:rPr>
      </w:pPr>
    </w:p>
    <w:p w14:paraId="335D88E3" w14:textId="77777777" w:rsidR="007A2E61" w:rsidRDefault="00C10BF2" w:rsidP="007A2E61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A89E7D0" w14:textId="6D7EC522" w:rsidR="00066351" w:rsidRPr="007A2E61" w:rsidRDefault="002B4B3E" w:rsidP="007A2E61">
      <w:pPr>
        <w:bidi/>
        <w:rPr>
          <w:lang w:bidi="ar-AE"/>
        </w:rPr>
      </w:pPr>
      <w:r w:rsidRPr="002B4B3E">
        <w:rPr>
          <w:noProof/>
          <w:color w:val="083C6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41092190">
                <wp:simplePos x="0" y="0"/>
                <wp:positionH relativeFrom="page">
                  <wp:posOffset>590550</wp:posOffset>
                </wp:positionH>
                <wp:positionV relativeFrom="paragraph">
                  <wp:posOffset>150494</wp:posOffset>
                </wp:positionV>
                <wp:extent cx="6515100" cy="64484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6448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B929AB" w14:textId="79FCE8AC" w:rsidR="00AB56EC" w:rsidRDefault="0068380E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68380E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In pursuance of </w:t>
                            </w:r>
                            <w:r w:rsidRPr="00B35D00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request</w:t>
                            </w:r>
                            <w:r w:rsidRPr="0068380E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received from below</w:t>
                            </w:r>
                            <w:r w:rsidR="00E57B10">
                              <w:rPr>
                                <w:rFonts w:ascii="Helvetica Neue" w:hAnsi="Helvetica Neue" w:cstheme="majorBidi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Pr="0068380E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Exporter to issue a Certificate of Free Commercialization:</w:t>
                            </w:r>
                          </w:p>
                          <w:p w14:paraId="4EE456F2" w14:textId="77777777" w:rsidR="0068380E" w:rsidRPr="002D7427" w:rsidRDefault="0068380E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45ECD5B9" w14:textId="2933EEE8" w:rsidR="00176E28" w:rsidRDefault="00E57B10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68380E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Exporter</w:t>
                            </w:r>
                            <w:r w:rsidR="00176E28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              </w:t>
                            </w:r>
                            <w:r w:rsidR="00176E28" w:rsidRPr="00176E28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176E28" w:rsidRPr="00EC3E0A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 ******* FZCO</w:t>
                            </w:r>
                          </w:p>
                          <w:p w14:paraId="249D2066" w14:textId="77777777" w:rsidR="00D405C4" w:rsidRDefault="00D1327D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D1327D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Buyer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                     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: </w:t>
                            </w:r>
                            <w:r w:rsidR="00D405C4" w:rsidRPr="00D405C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**********************</w:t>
                            </w:r>
                            <w:r w:rsidR="00D405C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</w:p>
                          <w:p w14:paraId="60919D4F" w14:textId="7659DC47" w:rsidR="002D7427" w:rsidRPr="002D7427" w:rsidRDefault="00D405C4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                                     </w:t>
                            </w:r>
                            <w:r w:rsidRPr="00D405C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*************** **** *****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</w:p>
                          <w:p w14:paraId="4D4CD064" w14:textId="73C59B92" w:rsidR="002D7427" w:rsidRPr="002D7427" w:rsidRDefault="00067A9F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067A9F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Invoice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No.                           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2D7427" w:rsidRPr="00D405C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/**/****</w:t>
                            </w:r>
                          </w:p>
                          <w:p w14:paraId="2DE744E1" w14:textId="4F1D1548" w:rsidR="002D7427" w:rsidRPr="002D7427" w:rsidRDefault="00112DB3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112DB3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Kind of Goods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           </w:t>
                            </w:r>
                            <w:r w:rsidR="0008621A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2D7427" w:rsidRPr="00D405C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</w:p>
                          <w:p w14:paraId="1C4A3924" w14:textId="4198DAEF" w:rsidR="002D7427" w:rsidRPr="002D7427" w:rsidRDefault="000A101C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0A101C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Hs Code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</w:t>
                            </w:r>
                            <w:r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                       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2D7427" w:rsidRPr="00D405C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**********</w:t>
                            </w:r>
                          </w:p>
                          <w:p w14:paraId="667EE5E7" w14:textId="560369FE" w:rsidR="002D7427" w:rsidRPr="002D7427" w:rsidRDefault="00DE0A41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DE0A41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>Country of Origin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ab/>
                              <w:t xml:space="preserve">             </w:t>
                            </w:r>
                            <w:r w:rsidR="0008621A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2D7427" w:rsidRPr="002D7427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: </w:t>
                            </w:r>
                            <w:r w:rsidR="00E128E6" w:rsidRPr="00D405C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,</w:t>
                            </w:r>
                            <w:r w:rsidR="00E128E6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  <w:r w:rsidR="00E128E6" w:rsidRPr="00D405C4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*</w:t>
                            </w:r>
                            <w:r w:rsidR="00E128E6"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  <w:t xml:space="preserve"> </w:t>
                            </w:r>
                          </w:p>
                          <w:p w14:paraId="0E6ED24B" w14:textId="77777777" w:rsidR="00ED4437" w:rsidRDefault="00ED4437" w:rsidP="002D7427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lang w:eastAsia="ar-SA"/>
                              </w:rPr>
                            </w:pPr>
                          </w:p>
                          <w:p w14:paraId="0BE3034B" w14:textId="77777777" w:rsidR="00DC2B86" w:rsidRPr="00B35D00" w:rsidRDefault="00DC2B86" w:rsidP="00DC2B86">
                            <w:pPr>
                              <w:tabs>
                                <w:tab w:val="left" w:pos="-180"/>
                              </w:tabs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</w:pPr>
                            <w:r w:rsidRPr="00B35D00"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  <w:t xml:space="preserve">We certify by the present certificate that the products manufactured in </w:t>
                            </w:r>
                            <w:r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</w:rPr>
                              <w:t>Pakistan</w:t>
                            </w:r>
                            <w:r w:rsidRPr="00B35D00"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  <w:t xml:space="preserve"> factories are conformed to the </w:t>
                            </w:r>
                            <w:r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</w:rPr>
                              <w:t>Pakistan</w:t>
                            </w:r>
                            <w:r w:rsidRPr="00B35D00"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  <w:t xml:space="preserve"> Commercial Regulations and Standards and are designated to be free commercialized over </w:t>
                            </w:r>
                            <w:r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</w:rPr>
                              <w:t>Pakistan</w:t>
                            </w:r>
                            <w:r w:rsidRPr="00B35D00"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  <w:t xml:space="preserve"> and world markets.</w:t>
                            </w:r>
                          </w:p>
                          <w:p w14:paraId="1F020567" w14:textId="77777777" w:rsidR="00DC2B86" w:rsidRPr="00B35D00" w:rsidRDefault="00DC2B86" w:rsidP="00DC2B86">
                            <w:pPr>
                              <w:tabs>
                                <w:tab w:val="left" w:pos="-180"/>
                              </w:tabs>
                              <w:ind w:left="-180"/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</w:pPr>
                          </w:p>
                          <w:p w14:paraId="2B95F9E4" w14:textId="77777777" w:rsidR="00DC2B86" w:rsidRPr="00B35D00" w:rsidRDefault="00DC2B86" w:rsidP="00DC2B86">
                            <w:pPr>
                              <w:tabs>
                                <w:tab w:val="left" w:pos="-180"/>
                              </w:tabs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</w:pPr>
                            <w:r w:rsidRPr="00B35D00"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  <w:t xml:space="preserve">This certificate has been issued on the request of Shipper/Exporter as mentioned above, to complete the required documentation for the goods exported to </w:t>
                            </w:r>
                            <w:r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</w:rPr>
                              <w:t>Algeria</w:t>
                            </w:r>
                            <w:r w:rsidRPr="00B35D00"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  <w:t>, and to the best of our ability and knowledge without prejudice.</w:t>
                            </w:r>
                            <w:r w:rsidRPr="00B35D00">
                              <w:rPr>
                                <w:rFonts w:ascii="Helvetica Neue" w:hAnsi="Helvetica Neue" w:cstheme="majorBidi"/>
                                <w:color w:val="083C61"/>
                              </w:rPr>
                              <w:br/>
                            </w:r>
                          </w:p>
                          <w:p w14:paraId="0219DAB7" w14:textId="37FE8692" w:rsidR="00913A58" w:rsidRPr="00913A58" w:rsidRDefault="00913A58" w:rsidP="00913A58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color w:val="083C61"/>
                                <w:lang w:val="en-AE"/>
                              </w:rPr>
                            </w:pPr>
                            <w:r w:rsidRPr="00913A58">
                              <w:rPr>
                                <w:rFonts w:ascii="Helvetica Neue" w:hAnsi="Helvetica Neue" w:cstheme="majorBidi"/>
                                <w:color w:val="083C61"/>
                                <w:lang w:val="en-AE"/>
                              </w:rPr>
                              <w:t xml:space="preserve">This certificate has been issued at the request of </w:t>
                            </w:r>
                            <w:r w:rsidRPr="00913A58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******** ******* FZCO</w:t>
                            </w:r>
                            <w:r w:rsidRPr="00913A58">
                              <w:rPr>
                                <w:rFonts w:ascii="Helvetica Neue" w:hAnsi="Helvetica Neue" w:cstheme="majorBidi"/>
                                <w:color w:val="083C61"/>
                                <w:lang w:val="en-AE"/>
                              </w:rPr>
                              <w:t xml:space="preserve">, in reference to </w:t>
                            </w:r>
                            <w:r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Certificate of Origin No</w:t>
                            </w:r>
                            <w:r w:rsidRPr="00913A58">
                              <w:rPr>
                                <w:rFonts w:ascii="Helvetica Neue" w:hAnsi="Helvetica Neue" w:cstheme="majorBidi"/>
                                <w:color w:val="083C61"/>
                                <w:lang w:val="en-AE"/>
                              </w:rPr>
                              <w:t xml:space="preserve">. </w:t>
                            </w:r>
                            <w:r w:rsidR="00D405C4"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*********</w:t>
                            </w:r>
                            <w:r w:rsidRPr="00913A58">
                              <w:rPr>
                                <w:rFonts w:ascii="Helvetica Neue" w:hAnsi="Helvetica Neue" w:cstheme="majorBidi"/>
                                <w:color w:val="083C61"/>
                                <w:lang w:val="en-AE"/>
                              </w:rPr>
                              <w:t xml:space="preserve"> dated </w:t>
                            </w:r>
                            <w:r w:rsid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**</w:t>
                            </w:r>
                            <w:r w:rsidR="00C84C95"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/</w:t>
                            </w:r>
                            <w:r w:rsid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**</w:t>
                            </w:r>
                            <w:r w:rsidR="00C84C95"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/</w:t>
                            </w:r>
                            <w:r w:rsidR="00D405C4" w:rsidRPr="00D405C4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****</w:t>
                            </w:r>
                            <w:r w:rsidRPr="00913A58">
                              <w:rPr>
                                <w:rFonts w:ascii="Helvetica Neue" w:hAnsi="Helvetica Neue" w:cstheme="majorBidi"/>
                                <w:color w:val="083C61"/>
                                <w:lang w:val="en-AE"/>
                              </w:rPr>
                              <w:t xml:space="preserve">, for submission to the concerned department in the </w:t>
                            </w:r>
                            <w:r w:rsidRPr="00640CB2">
                              <w:rPr>
                                <w:rFonts w:ascii="Helvetica Neue" w:hAnsi="Helvetica Neue" w:cstheme="majorBidi"/>
                                <w:color w:val="083C61"/>
                                <w:highlight w:val="yellow"/>
                                <w:lang w:val="en-AE"/>
                              </w:rPr>
                              <w:t>Republic of Algeria</w:t>
                            </w:r>
                            <w:r w:rsidRPr="00913A58">
                              <w:rPr>
                                <w:rFonts w:ascii="Helvetica Neue" w:hAnsi="Helvetica Neue" w:cstheme="majorBidi"/>
                                <w:color w:val="083C61"/>
                                <w:lang w:val="en-AE"/>
                              </w:rPr>
                              <w:t>.</w:t>
                            </w:r>
                          </w:p>
                          <w:p w14:paraId="7E92F60B" w14:textId="4C985ADF" w:rsidR="005E2686" w:rsidRPr="00913A58" w:rsidRDefault="005E2686" w:rsidP="00DC2B86">
                            <w:pPr>
                              <w:spacing w:line="360" w:lineRule="auto"/>
                              <w:jc w:val="lowKashida"/>
                              <w:rPr>
                                <w:rFonts w:ascii="Helvetica Neue" w:hAnsi="Helvetica Neue" w:cstheme="majorBidi"/>
                                <w:noProof/>
                                <w:color w:val="083C61"/>
                                <w:rtl/>
                                <w:lang w:val="en-AE" w:eastAsia="ar-S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108C3" id="Text Box 9" o:spid="_x0000_s1027" type="#_x0000_t202" style="position:absolute;left:0;text-align:left;margin-left:46.5pt;margin-top:11.85pt;width:513pt;height:507.7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" fillcolor="white [3201]" stroked="f" strokeweight=".5pt">
                <v:textbox>
                  <w:txbxContent>
                    <w:p w14:paraId="0CB929AB" w14:textId="79FCE8AC" w:rsidR="00AB56EC" w:rsidRDefault="0068380E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68380E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In pursuance of </w:t>
                      </w:r>
                      <w:r w:rsidRPr="00B35D00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request</w:t>
                      </w:r>
                      <w:r w:rsidRPr="0068380E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received from below</w:t>
                      </w:r>
                      <w:r w:rsidR="00E57B10">
                        <w:rPr>
                          <w:rFonts w:ascii="Helvetica Neue" w:hAnsi="Helvetica Neue" w:cstheme="majorBidi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  <w:r w:rsidRPr="0068380E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Exporter to issue a Certificate of Free Commercialization:</w:t>
                      </w:r>
                    </w:p>
                    <w:p w14:paraId="4EE456F2" w14:textId="77777777" w:rsidR="0068380E" w:rsidRPr="002D7427" w:rsidRDefault="0068380E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45ECD5B9" w14:textId="2933EEE8" w:rsidR="00176E28" w:rsidRDefault="00E57B10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68380E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Exporter</w:t>
                      </w:r>
                      <w:r w:rsidR="00176E28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              </w:t>
                      </w:r>
                      <w:r w:rsidR="00176E28" w:rsidRPr="00176E28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176E28" w:rsidRPr="00EC3E0A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 ******* FZCO</w:t>
                      </w:r>
                    </w:p>
                    <w:p w14:paraId="249D2066" w14:textId="77777777" w:rsidR="00D405C4" w:rsidRDefault="00D1327D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D1327D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Buyer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                     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: </w:t>
                      </w:r>
                      <w:r w:rsidR="00D405C4" w:rsidRPr="00D405C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*****************************</w:t>
                      </w:r>
                      <w:r w:rsidR="00D405C4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</w:p>
                    <w:p w14:paraId="60919D4F" w14:textId="7659DC47" w:rsidR="002D7427" w:rsidRPr="002D7427" w:rsidRDefault="00D405C4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                                     </w:t>
                      </w:r>
                      <w:r w:rsidRPr="00D405C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********************** **** *****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</w:r>
                    </w:p>
                    <w:p w14:paraId="4D4CD064" w14:textId="73C59B92" w:rsidR="002D7427" w:rsidRPr="002D7427" w:rsidRDefault="00067A9F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067A9F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Invoice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No.                           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2D7427" w:rsidRPr="00D405C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/**/****</w:t>
                      </w:r>
                    </w:p>
                    <w:p w14:paraId="2DE744E1" w14:textId="4F1D1548" w:rsidR="002D7427" w:rsidRPr="002D7427" w:rsidRDefault="00112DB3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112DB3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Kind of Goods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           </w:t>
                      </w:r>
                      <w:r w:rsidR="0008621A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2D7427" w:rsidRPr="00D405C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</w:r>
                    </w:p>
                    <w:p w14:paraId="1C4A3924" w14:textId="4198DAEF" w:rsidR="002D7427" w:rsidRPr="002D7427" w:rsidRDefault="000A101C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0A101C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Hs Code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</w:t>
                      </w:r>
                      <w:r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                       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2D7427" w:rsidRPr="00D405C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**********</w:t>
                      </w:r>
                    </w:p>
                    <w:p w14:paraId="667EE5E7" w14:textId="560369FE" w:rsidR="002D7427" w:rsidRPr="002D7427" w:rsidRDefault="00DE0A41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  <w:r w:rsidRPr="00DE0A41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>Country of Origin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ab/>
                        <w:t xml:space="preserve">             </w:t>
                      </w:r>
                      <w:r w:rsidR="0008621A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2D7427" w:rsidRPr="002D7427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: </w:t>
                      </w:r>
                      <w:r w:rsidR="00E128E6" w:rsidRPr="00D405C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,</w:t>
                      </w:r>
                      <w:r w:rsidR="00E128E6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  <w:r w:rsidR="00E128E6" w:rsidRPr="00D405C4">
                        <w:rPr>
                          <w:rFonts w:ascii="Helvetica Neue" w:hAnsi="Helvetica Neue" w:cstheme="majorBidi"/>
                          <w:noProof/>
                          <w:color w:val="083C61"/>
                          <w:highlight w:val="yellow"/>
                          <w:lang w:eastAsia="ar-SA"/>
                        </w:rPr>
                        <w:t>******</w:t>
                      </w:r>
                      <w:r w:rsidR="00E128E6"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  <w:t xml:space="preserve"> </w:t>
                      </w:r>
                    </w:p>
                    <w:p w14:paraId="0E6ED24B" w14:textId="77777777" w:rsidR="00ED4437" w:rsidRDefault="00ED4437" w:rsidP="002D7427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lang w:eastAsia="ar-SA"/>
                        </w:rPr>
                      </w:pPr>
                    </w:p>
                    <w:p w14:paraId="0BE3034B" w14:textId="77777777" w:rsidR="00DC2B86" w:rsidRPr="00B35D00" w:rsidRDefault="00DC2B86" w:rsidP="00DC2B86">
                      <w:pPr>
                        <w:tabs>
                          <w:tab w:val="left" w:pos="-180"/>
                        </w:tabs>
                        <w:rPr>
                          <w:rFonts w:ascii="Helvetica Neue" w:hAnsi="Helvetica Neue" w:cstheme="majorBidi"/>
                          <w:color w:val="083C61"/>
                        </w:rPr>
                      </w:pPr>
                      <w:r w:rsidRPr="00B35D00">
                        <w:rPr>
                          <w:rFonts w:ascii="Helvetica Neue" w:hAnsi="Helvetica Neue" w:cstheme="majorBidi"/>
                          <w:color w:val="083C61"/>
                        </w:rPr>
                        <w:t xml:space="preserve">We certify by the present certificate that the products manufactured in </w:t>
                      </w:r>
                      <w:r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</w:rPr>
                        <w:t>Pakistan</w:t>
                      </w:r>
                      <w:r w:rsidRPr="00B35D00">
                        <w:rPr>
                          <w:rFonts w:ascii="Helvetica Neue" w:hAnsi="Helvetica Neue" w:cstheme="majorBidi"/>
                          <w:color w:val="083C61"/>
                        </w:rPr>
                        <w:t xml:space="preserve"> factories are conformed to the </w:t>
                      </w:r>
                      <w:r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</w:rPr>
                        <w:t>Pakistan</w:t>
                      </w:r>
                      <w:r w:rsidRPr="00B35D00">
                        <w:rPr>
                          <w:rFonts w:ascii="Helvetica Neue" w:hAnsi="Helvetica Neue" w:cstheme="majorBidi"/>
                          <w:color w:val="083C61"/>
                        </w:rPr>
                        <w:t xml:space="preserve"> Commercial Regulations and Standards and are designated to be free commercialized over </w:t>
                      </w:r>
                      <w:r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</w:rPr>
                        <w:t>Pakistan</w:t>
                      </w:r>
                      <w:r w:rsidRPr="00B35D00">
                        <w:rPr>
                          <w:rFonts w:ascii="Helvetica Neue" w:hAnsi="Helvetica Neue" w:cstheme="majorBidi"/>
                          <w:color w:val="083C61"/>
                        </w:rPr>
                        <w:t xml:space="preserve"> and world markets.</w:t>
                      </w:r>
                    </w:p>
                    <w:p w14:paraId="1F020567" w14:textId="77777777" w:rsidR="00DC2B86" w:rsidRPr="00B35D00" w:rsidRDefault="00DC2B86" w:rsidP="00DC2B86">
                      <w:pPr>
                        <w:tabs>
                          <w:tab w:val="left" w:pos="-180"/>
                        </w:tabs>
                        <w:ind w:left="-180"/>
                        <w:rPr>
                          <w:rFonts w:ascii="Helvetica Neue" w:hAnsi="Helvetica Neue" w:cstheme="majorBidi"/>
                          <w:color w:val="083C61"/>
                        </w:rPr>
                      </w:pPr>
                    </w:p>
                    <w:p w14:paraId="2B95F9E4" w14:textId="77777777" w:rsidR="00DC2B86" w:rsidRPr="00B35D00" w:rsidRDefault="00DC2B86" w:rsidP="00DC2B86">
                      <w:pPr>
                        <w:tabs>
                          <w:tab w:val="left" w:pos="-180"/>
                        </w:tabs>
                        <w:rPr>
                          <w:rFonts w:ascii="Helvetica Neue" w:hAnsi="Helvetica Neue" w:cstheme="majorBidi"/>
                          <w:color w:val="083C61"/>
                        </w:rPr>
                      </w:pPr>
                      <w:r w:rsidRPr="00B35D00">
                        <w:rPr>
                          <w:rFonts w:ascii="Helvetica Neue" w:hAnsi="Helvetica Neue" w:cstheme="majorBidi"/>
                          <w:color w:val="083C61"/>
                        </w:rPr>
                        <w:t xml:space="preserve">This certificate has been issued on the request of Shipper/Exporter as mentioned above, to complete the required documentation for the goods exported to </w:t>
                      </w:r>
                      <w:r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</w:rPr>
                        <w:t>Algeria</w:t>
                      </w:r>
                      <w:r w:rsidRPr="00B35D00">
                        <w:rPr>
                          <w:rFonts w:ascii="Helvetica Neue" w:hAnsi="Helvetica Neue" w:cstheme="majorBidi"/>
                          <w:color w:val="083C61"/>
                        </w:rPr>
                        <w:t>, and to the best of our ability and knowledge without prejudice.</w:t>
                      </w:r>
                      <w:r w:rsidRPr="00B35D00">
                        <w:rPr>
                          <w:rFonts w:ascii="Helvetica Neue" w:hAnsi="Helvetica Neue" w:cstheme="majorBidi"/>
                          <w:color w:val="083C61"/>
                        </w:rPr>
                        <w:br/>
                      </w:r>
                    </w:p>
                    <w:p w14:paraId="0219DAB7" w14:textId="37FE8692" w:rsidR="00913A58" w:rsidRPr="00913A58" w:rsidRDefault="00913A58" w:rsidP="00913A58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color w:val="083C61"/>
                          <w:lang w:val="en-AE"/>
                        </w:rPr>
                      </w:pPr>
                      <w:r w:rsidRPr="00913A58">
                        <w:rPr>
                          <w:rFonts w:ascii="Helvetica Neue" w:hAnsi="Helvetica Neue" w:cstheme="majorBidi"/>
                          <w:color w:val="083C61"/>
                          <w:lang w:val="en-AE"/>
                        </w:rPr>
                        <w:t xml:space="preserve">This certificate has been issued at the request of </w:t>
                      </w:r>
                      <w:r w:rsidRPr="00913A58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******** ******* FZCO</w:t>
                      </w:r>
                      <w:r w:rsidRPr="00913A58">
                        <w:rPr>
                          <w:rFonts w:ascii="Helvetica Neue" w:hAnsi="Helvetica Neue" w:cstheme="majorBidi"/>
                          <w:color w:val="083C61"/>
                          <w:lang w:val="en-AE"/>
                        </w:rPr>
                        <w:t xml:space="preserve">, in reference to </w:t>
                      </w:r>
                      <w:r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Certificate of Origin No</w:t>
                      </w:r>
                      <w:r w:rsidRPr="00913A58">
                        <w:rPr>
                          <w:rFonts w:ascii="Helvetica Neue" w:hAnsi="Helvetica Neue" w:cstheme="majorBidi"/>
                          <w:color w:val="083C61"/>
                          <w:lang w:val="en-AE"/>
                        </w:rPr>
                        <w:t xml:space="preserve">. </w:t>
                      </w:r>
                      <w:r w:rsidR="00D405C4"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*********</w:t>
                      </w:r>
                      <w:r w:rsidRPr="00913A58">
                        <w:rPr>
                          <w:rFonts w:ascii="Helvetica Neue" w:hAnsi="Helvetica Neue" w:cstheme="majorBidi"/>
                          <w:color w:val="083C61"/>
                          <w:lang w:val="en-AE"/>
                        </w:rPr>
                        <w:t xml:space="preserve"> dated </w:t>
                      </w:r>
                      <w:r w:rsid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**</w:t>
                      </w:r>
                      <w:r w:rsidR="00C84C95"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/</w:t>
                      </w:r>
                      <w:r w:rsid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**</w:t>
                      </w:r>
                      <w:r w:rsidR="00C84C95"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/</w:t>
                      </w:r>
                      <w:r w:rsidR="00D405C4" w:rsidRPr="00D405C4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****</w:t>
                      </w:r>
                      <w:r w:rsidRPr="00913A58">
                        <w:rPr>
                          <w:rFonts w:ascii="Helvetica Neue" w:hAnsi="Helvetica Neue" w:cstheme="majorBidi"/>
                          <w:color w:val="083C61"/>
                          <w:lang w:val="en-AE"/>
                        </w:rPr>
                        <w:t xml:space="preserve">, for submission to the concerned department in the </w:t>
                      </w:r>
                      <w:r w:rsidRPr="00640CB2">
                        <w:rPr>
                          <w:rFonts w:ascii="Helvetica Neue" w:hAnsi="Helvetica Neue" w:cstheme="majorBidi"/>
                          <w:color w:val="083C61"/>
                          <w:highlight w:val="yellow"/>
                          <w:lang w:val="en-AE"/>
                        </w:rPr>
                        <w:t>Republic of Algeria</w:t>
                      </w:r>
                      <w:r w:rsidRPr="00913A58">
                        <w:rPr>
                          <w:rFonts w:ascii="Helvetica Neue" w:hAnsi="Helvetica Neue" w:cstheme="majorBidi"/>
                          <w:color w:val="083C61"/>
                          <w:lang w:val="en-AE"/>
                        </w:rPr>
                        <w:t>.</w:t>
                      </w:r>
                    </w:p>
                    <w:p w14:paraId="7E92F60B" w14:textId="4C985ADF" w:rsidR="005E2686" w:rsidRPr="00913A58" w:rsidRDefault="005E2686" w:rsidP="00DC2B86">
                      <w:pPr>
                        <w:spacing w:line="360" w:lineRule="auto"/>
                        <w:jc w:val="lowKashida"/>
                        <w:rPr>
                          <w:rFonts w:ascii="Helvetica Neue" w:hAnsi="Helvetica Neue" w:cstheme="majorBidi"/>
                          <w:noProof/>
                          <w:color w:val="083C61"/>
                          <w:rtl/>
                          <w:lang w:val="en-AE" w:eastAsia="ar-SA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6359E7"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7A2E61" w:rsidSect="00873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0D1DD" w14:textId="77777777" w:rsidR="00AB3B64" w:rsidRDefault="00AB3B64" w:rsidP="00923B2D">
      <w:r>
        <w:separator/>
      </w:r>
    </w:p>
  </w:endnote>
  <w:endnote w:type="continuationSeparator" w:id="0">
    <w:p w14:paraId="1646D19C" w14:textId="77777777" w:rsidR="00AB3B64" w:rsidRDefault="00AB3B64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2000503000000020004"/>
    <w:charset w:val="01"/>
    <w:family w:val="modern"/>
    <w:notTrueType/>
    <w:pitch w:val="variable"/>
    <w:sig w:usb0="A00002FF" w:usb1="5000205B" w:usb2="00000002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4C6F223C" w:rsidR="0090684D" w:rsidRDefault="002B4B3E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73597" behindDoc="0" locked="0" layoutInCell="1" allowOverlap="1" wp14:anchorId="5E814783" wp14:editId="2B1FB0E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2108346896" name="Text Box 10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D7A4ED" w14:textId="6DDF06FD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81478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Dubai Chambers - Confidential" style="position:absolute;left:0;text-align:left;margin-left:0;margin-top:0;width:124pt;height:27.2pt;z-index:25167359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" filled="f" stroked="f">
              <v:textbox style="mso-fit-shape-to-text:t" inset="0,0,0,15pt">
                <w:txbxContent>
                  <w:p w14:paraId="6AD7A4ED" w14:textId="6DDF06FD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2B1AA583" w:rsidR="00873478" w:rsidRPr="002B4B3E" w:rsidRDefault="00873478" w:rsidP="00EF3341">
    <w:pPr>
      <w:pStyle w:val="Footer"/>
      <w:ind w:left="-709" w:firstLine="284"/>
      <w:jc w:val="center"/>
      <w:rPr>
        <w:sz w:val="14"/>
        <w:szCs w:val="14"/>
      </w:rPr>
    </w:pPr>
  </w:p>
  <w:tbl>
    <w:tblPr>
      <w:tblStyle w:val="TableGrid"/>
      <w:tblW w:w="11852" w:type="dxa"/>
      <w:tblInd w:w="-18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852"/>
    </w:tblGrid>
    <w:tr w:rsidR="00873478" w:rsidRPr="002B4B3E" w14:paraId="0453EE21" w14:textId="77777777" w:rsidTr="002B4B3E">
      <w:trPr>
        <w:trHeight w:val="120"/>
      </w:trPr>
      <w:tc>
        <w:tcPr>
          <w:tcW w:w="11852" w:type="dxa"/>
        </w:tcPr>
        <w:p w14:paraId="5FDB8A42" w14:textId="5FE10467" w:rsidR="00873478" w:rsidRPr="002B4B3E" w:rsidRDefault="00873478" w:rsidP="00EF3341">
          <w:pPr>
            <w:jc w:val="center"/>
            <w:rPr>
              <w:rFonts w:ascii="Helvetica Neue" w:hAnsi="Helvetica Neue"/>
              <w:color w:val="083C61"/>
              <w:sz w:val="14"/>
              <w:szCs w:val="14"/>
            </w:rPr>
          </w:pPr>
        </w:p>
      </w:tc>
    </w:tr>
  </w:tbl>
  <w:p w14:paraId="0EEEDFB1" w14:textId="384C4EE8" w:rsidR="00923B2D" w:rsidRPr="002B4B3E" w:rsidRDefault="001016F7" w:rsidP="001016F7">
    <w:pPr>
      <w:pStyle w:val="Footer"/>
      <w:ind w:left="-709" w:firstLine="284"/>
      <w:rPr>
        <w:rFonts w:ascii="Helvetica Neue" w:hAnsi="Helvetica Neue"/>
        <w:sz w:val="14"/>
        <w:szCs w:val="14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5645" behindDoc="0" locked="0" layoutInCell="1" allowOverlap="1" wp14:anchorId="476F5BF0" wp14:editId="7D9B792B">
              <wp:simplePos x="0" y="0"/>
              <wp:positionH relativeFrom="column">
                <wp:posOffset>-1255395</wp:posOffset>
              </wp:positionH>
              <wp:positionV relativeFrom="paragraph">
                <wp:posOffset>51435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41083E" id="Rectangle 12" o:spid="_x0000_s1026" style="position:absolute;margin-left:-98.85pt;margin-top:4.05pt;width:607.2pt;height:3.6pt;z-index:2516756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1E81D56C" w:rsidR="00C6205E" w:rsidRDefault="002B4B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3" behindDoc="0" locked="0" layoutInCell="1" allowOverlap="1" wp14:anchorId="75E54415" wp14:editId="55ED69E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74800" cy="345440"/>
              <wp:effectExtent l="0" t="0" r="0" b="0"/>
              <wp:wrapNone/>
              <wp:docPr id="979800195" name="Text Box 9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480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FE264C" w14:textId="28102F1E" w:rsidR="002B4B3E" w:rsidRPr="002B4B3E" w:rsidRDefault="002B4B3E" w:rsidP="002B4B3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4B3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E5441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alt="Dubai Chambers - Confidential" style="position:absolute;margin-left:0;margin-top:0;width:124pt;height:27.2pt;z-index:25167257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" filled="f" stroked="f">
              <v:textbox style="mso-fit-shape-to-text:t" inset="0,0,0,15pt">
                <w:txbxContent>
                  <w:p w14:paraId="63FE264C" w14:textId="28102F1E" w:rsidR="002B4B3E" w:rsidRPr="002B4B3E" w:rsidRDefault="002B4B3E" w:rsidP="002B4B3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4B3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1209BD" w14:textId="77777777" w:rsidR="00AB3B64" w:rsidRDefault="00AB3B64" w:rsidP="00923B2D">
      <w:r>
        <w:separator/>
      </w:r>
    </w:p>
  </w:footnote>
  <w:footnote w:type="continuationSeparator" w:id="0">
    <w:p w14:paraId="3676B82A" w14:textId="77777777" w:rsidR="00AB3B64" w:rsidRDefault="00AB3B64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D3413" w14:textId="77777777" w:rsidR="008752F3" w:rsidRDefault="008752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71D3A59E" w:rsidR="00923B2D" w:rsidRDefault="00BF55DA" w:rsidP="0090684D">
    <w:pPr>
      <w:pStyle w:val="Header"/>
      <w:ind w:left="-851" w:firstLine="709"/>
    </w:pPr>
    <w:r>
      <w:rPr>
        <w:noProof/>
      </w:rPr>
      <w:drawing>
        <wp:anchor distT="0" distB="0" distL="114300" distR="114300" simplePos="0" relativeHeight="251663355" behindDoc="0" locked="0" layoutInCell="1" allowOverlap="1" wp14:anchorId="1E909677" wp14:editId="5F85A472">
          <wp:simplePos x="0" y="0"/>
          <wp:positionH relativeFrom="column">
            <wp:posOffset>4657725</wp:posOffset>
          </wp:positionH>
          <wp:positionV relativeFrom="paragraph">
            <wp:posOffset>15240</wp:posOffset>
          </wp:positionV>
          <wp:extent cx="1560830" cy="852170"/>
          <wp:effectExtent l="0" t="0" r="0" b="0"/>
          <wp:wrapThrough wrapText="bothSides">
            <wp:wrapPolygon edited="0">
              <wp:start x="10721" y="3219"/>
              <wp:lineTo x="2109" y="4829"/>
              <wp:lineTo x="2109" y="12554"/>
              <wp:lineTo x="10721" y="14164"/>
              <wp:lineTo x="7030" y="14808"/>
              <wp:lineTo x="7206" y="17061"/>
              <wp:lineTo x="15290" y="18027"/>
              <wp:lineTo x="17400" y="18027"/>
              <wp:lineTo x="19684" y="16739"/>
              <wp:lineTo x="19333" y="14486"/>
              <wp:lineTo x="10721" y="14164"/>
              <wp:lineTo x="19333" y="12554"/>
              <wp:lineTo x="19333" y="9013"/>
              <wp:lineTo x="17400" y="9013"/>
              <wp:lineTo x="19684" y="7726"/>
              <wp:lineTo x="19333" y="3219"/>
              <wp:lineTo x="10721" y="3219"/>
            </wp:wrapPolygon>
          </wp:wrapThrough>
          <wp:docPr id="56191891" name="Picture 8" descr="A black background with blue and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191891" name="Picture 8" descr="A black background with blue and red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0830" cy="852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6887F" w14:textId="77777777" w:rsidR="008752F3" w:rsidRDefault="008752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50A67"/>
    <w:rsid w:val="00054047"/>
    <w:rsid w:val="0005581C"/>
    <w:rsid w:val="00055D82"/>
    <w:rsid w:val="00066351"/>
    <w:rsid w:val="00067A9F"/>
    <w:rsid w:val="00067AC9"/>
    <w:rsid w:val="00070994"/>
    <w:rsid w:val="0007187A"/>
    <w:rsid w:val="00074EA9"/>
    <w:rsid w:val="00076D3D"/>
    <w:rsid w:val="00080257"/>
    <w:rsid w:val="00080FC8"/>
    <w:rsid w:val="000839B3"/>
    <w:rsid w:val="00085802"/>
    <w:rsid w:val="0008621A"/>
    <w:rsid w:val="00086AB2"/>
    <w:rsid w:val="00087BE9"/>
    <w:rsid w:val="000915D0"/>
    <w:rsid w:val="000938CA"/>
    <w:rsid w:val="00097FDB"/>
    <w:rsid w:val="000A101C"/>
    <w:rsid w:val="000A65B6"/>
    <w:rsid w:val="000A7538"/>
    <w:rsid w:val="000B4BFB"/>
    <w:rsid w:val="000B521D"/>
    <w:rsid w:val="000B5358"/>
    <w:rsid w:val="000D0548"/>
    <w:rsid w:val="000D1B80"/>
    <w:rsid w:val="000D234C"/>
    <w:rsid w:val="000D5FD0"/>
    <w:rsid w:val="000D7D13"/>
    <w:rsid w:val="000E3C1E"/>
    <w:rsid w:val="000F63E9"/>
    <w:rsid w:val="001016F7"/>
    <w:rsid w:val="00102351"/>
    <w:rsid w:val="00103001"/>
    <w:rsid w:val="00106CA4"/>
    <w:rsid w:val="00112DB3"/>
    <w:rsid w:val="001144A6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1498"/>
    <w:rsid w:val="001443D7"/>
    <w:rsid w:val="00146703"/>
    <w:rsid w:val="00147025"/>
    <w:rsid w:val="001478EF"/>
    <w:rsid w:val="00147CD4"/>
    <w:rsid w:val="001504E7"/>
    <w:rsid w:val="00153340"/>
    <w:rsid w:val="001613EB"/>
    <w:rsid w:val="001642AF"/>
    <w:rsid w:val="00165426"/>
    <w:rsid w:val="001661D0"/>
    <w:rsid w:val="001674B4"/>
    <w:rsid w:val="0016779F"/>
    <w:rsid w:val="00171A76"/>
    <w:rsid w:val="00176E28"/>
    <w:rsid w:val="001863EF"/>
    <w:rsid w:val="00191EFA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26E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17EE9"/>
    <w:rsid w:val="00222510"/>
    <w:rsid w:val="002228CF"/>
    <w:rsid w:val="002243A3"/>
    <w:rsid w:val="00235D4A"/>
    <w:rsid w:val="00235E6B"/>
    <w:rsid w:val="002428BC"/>
    <w:rsid w:val="00243783"/>
    <w:rsid w:val="00244875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A528D"/>
    <w:rsid w:val="002B29FB"/>
    <w:rsid w:val="002B4B3E"/>
    <w:rsid w:val="002D26E9"/>
    <w:rsid w:val="002D3338"/>
    <w:rsid w:val="002D5E54"/>
    <w:rsid w:val="002D7427"/>
    <w:rsid w:val="002E115E"/>
    <w:rsid w:val="002E2165"/>
    <w:rsid w:val="002F4115"/>
    <w:rsid w:val="002F470B"/>
    <w:rsid w:val="00301FD1"/>
    <w:rsid w:val="00305658"/>
    <w:rsid w:val="0031125C"/>
    <w:rsid w:val="00315B3B"/>
    <w:rsid w:val="003242C2"/>
    <w:rsid w:val="00324B48"/>
    <w:rsid w:val="0032516D"/>
    <w:rsid w:val="003263F4"/>
    <w:rsid w:val="0033143E"/>
    <w:rsid w:val="0033181E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539B"/>
    <w:rsid w:val="004B2E7B"/>
    <w:rsid w:val="004B41F0"/>
    <w:rsid w:val="004B4F69"/>
    <w:rsid w:val="004B5812"/>
    <w:rsid w:val="004B6C29"/>
    <w:rsid w:val="004C57ED"/>
    <w:rsid w:val="004C5D2A"/>
    <w:rsid w:val="004C7731"/>
    <w:rsid w:val="004D0EE2"/>
    <w:rsid w:val="004E095B"/>
    <w:rsid w:val="004E13D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9D9"/>
    <w:rsid w:val="0054678C"/>
    <w:rsid w:val="005468E4"/>
    <w:rsid w:val="0055007B"/>
    <w:rsid w:val="005503AB"/>
    <w:rsid w:val="00551776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2686"/>
    <w:rsid w:val="005E3B74"/>
    <w:rsid w:val="005F2CB0"/>
    <w:rsid w:val="005F2E6E"/>
    <w:rsid w:val="00600CCA"/>
    <w:rsid w:val="0060296A"/>
    <w:rsid w:val="00611896"/>
    <w:rsid w:val="00611FB0"/>
    <w:rsid w:val="006158AF"/>
    <w:rsid w:val="0062020E"/>
    <w:rsid w:val="0062270E"/>
    <w:rsid w:val="0062274B"/>
    <w:rsid w:val="00622FAE"/>
    <w:rsid w:val="006247D1"/>
    <w:rsid w:val="00626E04"/>
    <w:rsid w:val="0063416A"/>
    <w:rsid w:val="006359E7"/>
    <w:rsid w:val="00635A26"/>
    <w:rsid w:val="006361C7"/>
    <w:rsid w:val="00637900"/>
    <w:rsid w:val="00637F11"/>
    <w:rsid w:val="00640AC9"/>
    <w:rsid w:val="00640CB2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8380E"/>
    <w:rsid w:val="006934C4"/>
    <w:rsid w:val="006A1971"/>
    <w:rsid w:val="006A2112"/>
    <w:rsid w:val="006A3993"/>
    <w:rsid w:val="006A659F"/>
    <w:rsid w:val="006A7472"/>
    <w:rsid w:val="006A75FF"/>
    <w:rsid w:val="006B02F5"/>
    <w:rsid w:val="006B1DD9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17366"/>
    <w:rsid w:val="00721291"/>
    <w:rsid w:val="007307A0"/>
    <w:rsid w:val="00732350"/>
    <w:rsid w:val="007343B5"/>
    <w:rsid w:val="00734C56"/>
    <w:rsid w:val="007376A6"/>
    <w:rsid w:val="007407F7"/>
    <w:rsid w:val="007419FE"/>
    <w:rsid w:val="00742777"/>
    <w:rsid w:val="007516A1"/>
    <w:rsid w:val="00751779"/>
    <w:rsid w:val="007529C0"/>
    <w:rsid w:val="00753425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2E61"/>
    <w:rsid w:val="007A3839"/>
    <w:rsid w:val="007A40E4"/>
    <w:rsid w:val="007B0C2D"/>
    <w:rsid w:val="007B3CE6"/>
    <w:rsid w:val="007B3DC3"/>
    <w:rsid w:val="007B432A"/>
    <w:rsid w:val="007C1422"/>
    <w:rsid w:val="007C18DF"/>
    <w:rsid w:val="007C1FC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11915"/>
    <w:rsid w:val="008143E0"/>
    <w:rsid w:val="00814D17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D41"/>
    <w:rsid w:val="00855ECD"/>
    <w:rsid w:val="00857CF0"/>
    <w:rsid w:val="00860113"/>
    <w:rsid w:val="00862EE5"/>
    <w:rsid w:val="00865848"/>
    <w:rsid w:val="00866494"/>
    <w:rsid w:val="00873478"/>
    <w:rsid w:val="008752F3"/>
    <w:rsid w:val="008776DA"/>
    <w:rsid w:val="00882D4C"/>
    <w:rsid w:val="00882DC0"/>
    <w:rsid w:val="00884D0E"/>
    <w:rsid w:val="00886637"/>
    <w:rsid w:val="00886D8E"/>
    <w:rsid w:val="008878A3"/>
    <w:rsid w:val="008929EC"/>
    <w:rsid w:val="008945C6"/>
    <w:rsid w:val="00897229"/>
    <w:rsid w:val="00897B52"/>
    <w:rsid w:val="008A1BD8"/>
    <w:rsid w:val="008A4421"/>
    <w:rsid w:val="008A5534"/>
    <w:rsid w:val="008A5C0F"/>
    <w:rsid w:val="008A6553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A58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1295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4487"/>
    <w:rsid w:val="009B6C32"/>
    <w:rsid w:val="009B78EB"/>
    <w:rsid w:val="009C33D9"/>
    <w:rsid w:val="009C3D30"/>
    <w:rsid w:val="009C630C"/>
    <w:rsid w:val="009C6392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2FEA"/>
    <w:rsid w:val="00A840C2"/>
    <w:rsid w:val="00A94975"/>
    <w:rsid w:val="00AA5106"/>
    <w:rsid w:val="00AA70E1"/>
    <w:rsid w:val="00AB3B64"/>
    <w:rsid w:val="00AB56EC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731B"/>
    <w:rsid w:val="00B343FB"/>
    <w:rsid w:val="00B35D00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96C35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00D"/>
    <w:rsid w:val="00BD45BD"/>
    <w:rsid w:val="00BD6DDC"/>
    <w:rsid w:val="00BD7130"/>
    <w:rsid w:val="00BE12A5"/>
    <w:rsid w:val="00BE21DC"/>
    <w:rsid w:val="00BF44CE"/>
    <w:rsid w:val="00BF55DA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4C95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1327D"/>
    <w:rsid w:val="00D235EA"/>
    <w:rsid w:val="00D26211"/>
    <w:rsid w:val="00D263AB"/>
    <w:rsid w:val="00D26640"/>
    <w:rsid w:val="00D405C4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B86"/>
    <w:rsid w:val="00DC2FE2"/>
    <w:rsid w:val="00DC4729"/>
    <w:rsid w:val="00DC4911"/>
    <w:rsid w:val="00DD742F"/>
    <w:rsid w:val="00DE0A41"/>
    <w:rsid w:val="00DE4001"/>
    <w:rsid w:val="00DE62A9"/>
    <w:rsid w:val="00DE6A2B"/>
    <w:rsid w:val="00DE7E44"/>
    <w:rsid w:val="00DF0D2B"/>
    <w:rsid w:val="00DF29DE"/>
    <w:rsid w:val="00DF5C69"/>
    <w:rsid w:val="00E00498"/>
    <w:rsid w:val="00E010D3"/>
    <w:rsid w:val="00E03274"/>
    <w:rsid w:val="00E034DB"/>
    <w:rsid w:val="00E04B55"/>
    <w:rsid w:val="00E0638A"/>
    <w:rsid w:val="00E128E6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57B10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3D81"/>
    <w:rsid w:val="00E96306"/>
    <w:rsid w:val="00E97006"/>
    <w:rsid w:val="00EA5C5D"/>
    <w:rsid w:val="00EA70C0"/>
    <w:rsid w:val="00EB0935"/>
    <w:rsid w:val="00EB159A"/>
    <w:rsid w:val="00EB4560"/>
    <w:rsid w:val="00EC3872"/>
    <w:rsid w:val="00EC3E0A"/>
    <w:rsid w:val="00EC4A4A"/>
    <w:rsid w:val="00EC67E6"/>
    <w:rsid w:val="00EC7F87"/>
    <w:rsid w:val="00EC7FD7"/>
    <w:rsid w:val="00ED18E9"/>
    <w:rsid w:val="00ED2891"/>
    <w:rsid w:val="00ED4437"/>
    <w:rsid w:val="00ED6120"/>
    <w:rsid w:val="00ED6B26"/>
    <w:rsid w:val="00EE2B85"/>
    <w:rsid w:val="00EE4EA8"/>
    <w:rsid w:val="00EE59DC"/>
    <w:rsid w:val="00EE5B28"/>
    <w:rsid w:val="00EE6F6E"/>
    <w:rsid w:val="00EF04F0"/>
    <w:rsid w:val="00EF3341"/>
    <w:rsid w:val="00EF5620"/>
    <w:rsid w:val="00EF7459"/>
    <w:rsid w:val="00F01F20"/>
    <w:rsid w:val="00F03B70"/>
    <w:rsid w:val="00F06B44"/>
    <w:rsid w:val="00F13F6E"/>
    <w:rsid w:val="00F154DB"/>
    <w:rsid w:val="00F1647C"/>
    <w:rsid w:val="00F25F4B"/>
    <w:rsid w:val="00F32111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30FF"/>
    <w:rsid w:val="00FA57A4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2782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ff44128c-ab31-4064-8b00-59909b5bbc95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15</cp:revision>
  <cp:lastPrinted>2022-09-05T11:55:00Z</cp:lastPrinted>
  <dcterms:created xsi:type="dcterms:W3CDTF">2025-11-12T08:20:00Z</dcterms:created>
  <dcterms:modified xsi:type="dcterms:W3CDTF">2025-11-1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3a669083,7daad210,42dcbfcd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Confidential</vt:lpwstr>
  </property>
</Properties>
</file>